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8D719" w14:textId="77777777" w:rsidR="00A32438" w:rsidRPr="0088772A" w:rsidRDefault="00F43B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>
        <w:rPr>
          <w:sz w:val="32"/>
          <w:szCs w:val="32"/>
        </w:rPr>
        <w:pict w14:anchorId="7C38A077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79D349F4" w14:textId="77777777" w:rsidR="00A32438" w:rsidRDefault="00120025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5BB25A84" wp14:editId="644767DF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20025" w:rsidRPr="0088772A">
        <w:rPr>
          <w:rFonts w:eastAsia="Arial"/>
          <w:b/>
          <w:sz w:val="32"/>
          <w:szCs w:val="32"/>
          <w:lang w:val="en-US" w:eastAsia="en-US" w:bidi="en-US"/>
        </w:rPr>
        <w:t>DEBENTURE HOLDER’S INSTRUMENT CANCELLATION</w:t>
      </w:r>
    </w:p>
    <w:p w14:paraId="41A08D42" w14:textId="77777777" w:rsidR="00A32438" w:rsidRPr="0088772A" w:rsidRDefault="00A32438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US" w:eastAsia="en-US" w:bidi="en-US"/>
        </w:rPr>
      </w:pPr>
    </w:p>
    <w:p w14:paraId="4757F923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4FD9D97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0937695" w14:textId="1BD0A260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 xml:space="preserve">This Debenture holder’s Instrument Cancellation (the “Agreement”) </w:t>
      </w:r>
      <w:r w:rsidR="002D2177">
        <w:rPr>
          <w:rFonts w:eastAsia="Arial"/>
          <w:lang w:val="en-US" w:eastAsia="en-US" w:bidi="en-US"/>
        </w:rPr>
        <w:t>takes effect on</w:t>
      </w:r>
      <w:r w:rsidRPr="0088772A">
        <w:rPr>
          <w:rFonts w:eastAsia="Arial"/>
          <w:lang w:val="en-US" w:eastAsia="en-US" w:bidi="en-US"/>
        </w:rPr>
        <w:t xml:space="preserve"> [DATE],</w:t>
      </w:r>
    </w:p>
    <w:p w14:paraId="14390BF9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B8CFAC3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A7D0A98" w14:textId="43B6C6F7" w:rsidR="00A32438" w:rsidRPr="0088772A" w:rsidRDefault="0012002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88772A">
        <w:rPr>
          <w:rFonts w:eastAsia="Arial"/>
          <w:b/>
          <w:lang w:val="en-US" w:eastAsia="en-US" w:bidi="en-US"/>
        </w:rPr>
        <w:t>BETWEEN:</w:t>
      </w:r>
      <w:r w:rsidRPr="0088772A">
        <w:rPr>
          <w:rFonts w:eastAsia="Arial"/>
          <w:b/>
          <w:lang w:val="en-US" w:eastAsia="en-US" w:bidi="en-US"/>
        </w:rPr>
        <w:tab/>
        <w:t xml:space="preserve">[YOUR COMPANY NAME] </w:t>
      </w:r>
      <w:r w:rsidRPr="0088772A">
        <w:rPr>
          <w:rFonts w:eastAsia="Arial"/>
          <w:lang w:val="en-US" w:eastAsia="en-US" w:bidi="en-US"/>
        </w:rPr>
        <w:t>(the "Debenture Holder”), a company</w:t>
      </w:r>
      <w:r w:rsidR="00A03F36">
        <w:rPr>
          <w:rFonts w:eastAsia="Arial"/>
          <w:lang w:val="en-US" w:eastAsia="en-US" w:bidi="en-US"/>
        </w:rPr>
        <w:t xml:space="preserve"> organised </w:t>
      </w:r>
      <w:r w:rsidRPr="0088772A">
        <w:rPr>
          <w:rFonts w:eastAsia="Arial"/>
          <w:lang w:val="en-US" w:eastAsia="en-US" w:bidi="en-US"/>
        </w:rPr>
        <w:t>and existing under the laws of the [State/Province] of [STATE/PROVINCE], with its head office located at:</w:t>
      </w:r>
    </w:p>
    <w:p w14:paraId="4A0C3785" w14:textId="77777777" w:rsidR="00A32438" w:rsidRPr="0088772A" w:rsidRDefault="00A3243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51BABC09" w14:textId="77777777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ab/>
      </w:r>
      <w:r w:rsidRPr="0088772A">
        <w:rPr>
          <w:rFonts w:eastAsia="Arial"/>
          <w:lang w:val="en-US" w:eastAsia="en-US" w:bidi="en-US"/>
        </w:rPr>
        <w:tab/>
      </w:r>
      <w:r w:rsidRPr="0088772A">
        <w:rPr>
          <w:rFonts w:eastAsia="Arial"/>
          <w:lang w:val="en-US" w:eastAsia="en-US" w:bidi="en-US"/>
        </w:rPr>
        <w:tab/>
      </w:r>
      <w:bookmarkStart w:id="1" w:name="OLE_LINK4"/>
      <w:bookmarkEnd w:id="1"/>
      <w:r w:rsidRPr="0088772A">
        <w:rPr>
          <w:rFonts w:eastAsia="Arial"/>
          <w:lang w:val="en-US" w:eastAsia="en-US" w:bidi="en-US"/>
        </w:rPr>
        <w:t>[YOUR COMPLETE ADDRESS]</w:t>
      </w:r>
    </w:p>
    <w:p w14:paraId="03CC937E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A4303AA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7F0881E" w14:textId="3602C5A1" w:rsidR="00A32438" w:rsidRPr="0088772A" w:rsidRDefault="00120025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88772A">
        <w:rPr>
          <w:rFonts w:eastAsia="Arial"/>
          <w:b/>
          <w:lang w:val="en-US" w:eastAsia="en-US" w:bidi="en-US"/>
        </w:rPr>
        <w:t>AND:</w:t>
      </w:r>
      <w:r w:rsidRPr="0088772A">
        <w:rPr>
          <w:rFonts w:eastAsia="Arial"/>
          <w:b/>
          <w:lang w:val="en-US" w:eastAsia="en-US" w:bidi="en-US"/>
        </w:rPr>
        <w:tab/>
        <w:t xml:space="preserve">[COMPANY NAME] </w:t>
      </w:r>
      <w:r w:rsidRPr="0088772A">
        <w:rPr>
          <w:rFonts w:eastAsia="Arial"/>
          <w:lang w:val="en-US" w:eastAsia="en-US" w:bidi="en-US"/>
        </w:rPr>
        <w:t>(the "Trustee"), a company</w:t>
      </w:r>
      <w:r w:rsidR="00A03F36">
        <w:rPr>
          <w:rFonts w:eastAsia="Arial"/>
          <w:lang w:val="en-US" w:eastAsia="en-US" w:bidi="en-US"/>
        </w:rPr>
        <w:t xml:space="preserve"> organised </w:t>
      </w:r>
      <w:r w:rsidRPr="0088772A">
        <w:rPr>
          <w:rFonts w:eastAsia="Arial"/>
          <w:lang w:val="en-US" w:eastAsia="en-US" w:bidi="en-US"/>
        </w:rPr>
        <w:t>and existing under the laws of the [State/Province] of [STATE/PROVINCE], with its head office located at:</w:t>
      </w:r>
    </w:p>
    <w:p w14:paraId="41A2CE4D" w14:textId="77777777" w:rsidR="00A32438" w:rsidRPr="0088772A" w:rsidRDefault="00A3243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</w:p>
    <w:p w14:paraId="1DD12CED" w14:textId="77777777" w:rsidR="00A32438" w:rsidRPr="0088772A" w:rsidRDefault="00120025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b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ab/>
        <w:t>[COMPLETE ADDRESS]</w:t>
      </w:r>
    </w:p>
    <w:p w14:paraId="7CB5487A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1AA5BFE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F97F9DD" w14:textId="5D343655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>We are the sole debenture holder under the Trust Deed of Hypothec, Mortgage and Pledge executed by the Company in</w:t>
      </w:r>
      <w:r w:rsidR="00A03F36">
        <w:rPr>
          <w:rFonts w:eastAsia="Arial"/>
          <w:lang w:val="en-US" w:eastAsia="en-US" w:bidi="en-US"/>
        </w:rPr>
        <w:t xml:space="preserve"> favour </w:t>
      </w:r>
      <w:r w:rsidRPr="0088772A">
        <w:rPr>
          <w:rFonts w:eastAsia="Arial"/>
          <w:lang w:val="en-US" w:eastAsia="en-US" w:bidi="en-US"/>
        </w:rPr>
        <w:t>of [YOUR COMPANY NAME]</w:t>
      </w:r>
      <w:r w:rsidRPr="0088772A">
        <w:rPr>
          <w:lang w:val="en-US" w:eastAsia="en-US" w:bidi="en-US"/>
        </w:rPr>
        <w:t xml:space="preserve"> </w:t>
      </w:r>
      <w:r w:rsidRPr="0088772A">
        <w:rPr>
          <w:rFonts w:eastAsia="Arial"/>
          <w:lang w:val="en-US" w:eastAsia="en-US" w:bidi="en-US"/>
        </w:rPr>
        <w:t>before Notary [INDIVIDUAL NAME] under his minute number [NUMBER], which was registered at the Registry Office for the Registration Division of [STATE/PROVINCE] on [DATE], under the number [NUMBER] and at the Registry Office for the Registration Division of [STATE/PROVINCE] on [DATE] under the number [NUMBER] (the “Trust Deed”).</w:t>
      </w:r>
    </w:p>
    <w:p w14:paraId="54595DEA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374B08E" w14:textId="3E423C6E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>We hereby</w:t>
      </w:r>
      <w:r w:rsidR="00A03F36">
        <w:rPr>
          <w:rFonts w:eastAsia="Arial"/>
          <w:lang w:val="en-US" w:eastAsia="en-US" w:bidi="en-US"/>
        </w:rPr>
        <w:t xml:space="preserve"> authorise </w:t>
      </w:r>
      <w:r w:rsidRPr="0088772A">
        <w:rPr>
          <w:rFonts w:eastAsia="Arial"/>
          <w:lang w:val="en-US" w:eastAsia="en-US" w:bidi="en-US"/>
        </w:rPr>
        <w:t>and instruct you, in your capacity as Trustee under the Trust Deed, to do the following:</w:t>
      </w:r>
    </w:p>
    <w:p w14:paraId="2EA5E332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D09C411" w14:textId="77777777" w:rsidR="00A32438" w:rsidRPr="0088772A" w:rsidRDefault="00120025">
      <w:pPr>
        <w:pStyle w:val="BodyTextIndent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88772A">
        <w:rPr>
          <w:rFonts w:ascii="Times New Roman" w:hAnsi="Times New Roman" w:cs="Times New Roman"/>
          <w:sz w:val="24"/>
          <w:szCs w:val="24"/>
          <w:lang w:val="en-US" w:eastAsia="en-US" w:bidi="en-US"/>
        </w:rPr>
        <w:t>cancel the attached duly executed and certified original debenture of the Company registered in our name and created and issued under the Trust Deed;</w:t>
      </w:r>
    </w:p>
    <w:p w14:paraId="6AB37DEA" w14:textId="77777777" w:rsidR="00A32438" w:rsidRPr="0088772A" w:rsidRDefault="00A32438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02F26DA0" w14:textId="77777777" w:rsidR="00A32438" w:rsidRPr="0088772A" w:rsidRDefault="00120025">
      <w:pPr>
        <w:pStyle w:val="BodyTextIndent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88772A">
        <w:rPr>
          <w:rFonts w:ascii="Times New Roman" w:hAnsi="Times New Roman" w:cs="Times New Roman"/>
          <w:sz w:val="24"/>
          <w:szCs w:val="24"/>
          <w:lang w:val="en-US" w:eastAsia="en-US" w:bidi="en-US"/>
        </w:rPr>
        <w:t>strike our name from the register kept by yourselves under the Trust Deed; and</w:t>
      </w:r>
    </w:p>
    <w:p w14:paraId="29645104" w14:textId="77777777" w:rsidR="00A32438" w:rsidRPr="0088772A" w:rsidRDefault="00A32438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0884E1A6" w14:textId="77777777" w:rsidR="00A32438" w:rsidRPr="0088772A" w:rsidRDefault="00120025">
      <w:pPr>
        <w:pStyle w:val="BodyTextIndent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88772A">
        <w:rPr>
          <w:rFonts w:ascii="Times New Roman" w:hAnsi="Times New Roman" w:cs="Times New Roman"/>
          <w:sz w:val="24"/>
          <w:szCs w:val="24"/>
          <w:lang w:val="en-US" w:eastAsia="en-US" w:bidi="en-US"/>
        </w:rPr>
        <w:t>sign, execute and deliver the Deed of Acquaintance and Discharge, dated as of [DATE], attached as a schedule hereto.</w:t>
      </w:r>
    </w:p>
    <w:p w14:paraId="6CD14397" w14:textId="77777777" w:rsidR="00A32438" w:rsidRPr="0088772A" w:rsidRDefault="00A32438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331AF117" w14:textId="77777777" w:rsidR="00A32438" w:rsidRPr="0088772A" w:rsidRDefault="0012002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>And for so doing, let this be your good, sufficient and irrevocable authority.</w:t>
      </w:r>
    </w:p>
    <w:p w14:paraId="2B9FD54D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DC6AB90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9B07CD1" w14:textId="77777777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8772A">
        <w:rPr>
          <w:rFonts w:eastAsia="Arial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42B13F08" w14:textId="77777777" w:rsidR="00A32438" w:rsidRPr="0088772A" w:rsidRDefault="00A3243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24CBFF55" w14:textId="77777777" w:rsidR="00A32438" w:rsidRPr="0088772A" w:rsidRDefault="00A3243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410F2929" w14:textId="77777777" w:rsidR="00A32438" w:rsidRPr="0088772A" w:rsidRDefault="0012002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88772A">
        <w:rPr>
          <w:rFonts w:eastAsia="Arial"/>
          <w:color w:val="000000"/>
          <w:lang w:val="en-US" w:eastAsia="en-US" w:bidi="en-US"/>
        </w:rPr>
        <w:lastRenderedPageBreak/>
        <w:t xml:space="preserve">COMPANY </w:t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  <w:t>TRUSTEE</w:t>
      </w:r>
    </w:p>
    <w:p w14:paraId="7DAAD618" w14:textId="77777777" w:rsidR="00A32438" w:rsidRPr="0088772A" w:rsidRDefault="00A3243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1DE44C82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57DF62" w14:textId="77777777" w:rsidR="00A32438" w:rsidRPr="0088772A" w:rsidRDefault="0012002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88772A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7821895E" w14:textId="77777777" w:rsidR="00A32438" w:rsidRPr="0088772A" w:rsidRDefault="001200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88772A">
        <w:rPr>
          <w:rFonts w:eastAsia="Arial"/>
          <w:color w:val="000000"/>
          <w:lang w:val="en-US" w:eastAsia="en-US" w:bidi="en-US"/>
        </w:rPr>
        <w:t>Authorized Signature</w:t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  <w:t>Authorized Signature</w:t>
      </w:r>
    </w:p>
    <w:p w14:paraId="399FC207" w14:textId="77777777" w:rsidR="00A32438" w:rsidRPr="0088772A" w:rsidRDefault="00A324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40E34928" w14:textId="77777777" w:rsidR="00A32438" w:rsidRPr="0088772A" w:rsidRDefault="00A3243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6A7A495D" w14:textId="77777777" w:rsidR="00A32438" w:rsidRPr="0088772A" w:rsidRDefault="0012002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  <w:r w:rsidRPr="0088772A">
        <w:rPr>
          <w:rFonts w:eastAsia="Arial"/>
          <w:u w:val="single"/>
          <w:lang w:val="en-US" w:eastAsia="en-US" w:bidi="en-US"/>
        </w:rPr>
        <w:tab/>
      </w:r>
    </w:p>
    <w:p w14:paraId="705D59B6" w14:textId="77777777" w:rsidR="00A32438" w:rsidRPr="0088772A" w:rsidRDefault="0012002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 w:rsidRPr="0088772A">
        <w:rPr>
          <w:rFonts w:eastAsia="Arial"/>
          <w:color w:val="000000"/>
          <w:lang w:val="en-US" w:eastAsia="en-US" w:bidi="en-US"/>
        </w:rPr>
        <w:t>Print Name and Title</w:t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</w:r>
      <w:r w:rsidRPr="0088772A">
        <w:rPr>
          <w:rFonts w:eastAsia="Arial"/>
          <w:color w:val="000000"/>
          <w:lang w:val="en-US" w:eastAsia="en-US" w:bidi="en-US"/>
        </w:rPr>
        <w:tab/>
        <w:t>Print Name and Title</w:t>
      </w:r>
    </w:p>
    <w:p w14:paraId="48478EA8" w14:textId="77777777" w:rsidR="00A32438" w:rsidRPr="0088772A" w:rsidRDefault="00A32438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sectPr w:rsidR="00A32438" w:rsidRPr="0088772A">
      <w:headerReference w:type="default" r:id="rId8"/>
      <w:footerReference w:type="default" r:id="rId9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C9F07" w14:textId="77777777" w:rsidR="007C1D1B" w:rsidRDefault="007C1D1B">
      <w:r>
        <w:separator/>
      </w:r>
    </w:p>
  </w:endnote>
  <w:endnote w:type="continuationSeparator" w:id="0">
    <w:p w14:paraId="3EC33A3F" w14:textId="77777777" w:rsidR="007C1D1B" w:rsidRDefault="007C1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0F4C3" w14:textId="77777777" w:rsidR="00A32438" w:rsidRDefault="00120025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Debentureholder’s Instrument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8772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8772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AC129" w14:textId="77777777" w:rsidR="007C1D1B" w:rsidRDefault="007C1D1B">
      <w:r>
        <w:separator/>
      </w:r>
    </w:p>
  </w:footnote>
  <w:footnote w:type="continuationSeparator" w:id="0">
    <w:p w14:paraId="36C392FA" w14:textId="77777777" w:rsidR="007C1D1B" w:rsidRDefault="007C1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2063A" w14:textId="77777777" w:rsidR="00A32438" w:rsidRDefault="00A32438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817281"/>
    <w:multiLevelType w:val="singleLevel"/>
    <w:tmpl w:val="0E448AA8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tzA3MjY0MDQwMbBU0lEKTi0uzszPAykwqgUA8hek8SwAAAA="/>
    <w:docVar w:name="Description" w:val="Are you in the process of raising capital? Try this template. See other finance and accounting templates here https://www.templateguru.co.za/templates/finance-accounting/"/>
    <w:docVar w:name="Excerpt" w:val="The effective date of this Debenture holder’s Instrument Cancellation (the “Agreement”) is_x000a_[DATE],_x000a__x000a_The Parties to this Agreement are:_x000a__x000a____________________________________________  (Insert Debenture Holder’s Name)_x000a_DEBENTURE HOLDER_x000a_Hereinafter referred to as the “ Debenture Holder”_x000a__x000a_[DEBENTURE HOLDER’S COMPLETE ADDRESS]_x000a__x000a_AND_x000a__x000a____________________________________________(Insert Trustee’s Name)_x000a_TRUSTEE_x000a_Hereinafter referred to as the “ Trustee”"/>
    <w:docVar w:name="Source" w:val="https://www.coursehero.com"/>
    <w:docVar w:name="Tags" w:val="debentures holders instrument cancelation, debenture holders, instrument cancellation, raising capital, business documents, entrepreneurship, entrepreneur , debentures holders instrument cancelation template, debentures holders instrument cancelation example "/>
  </w:docVars>
  <w:rsids>
    <w:rsidRoot w:val="00A32438"/>
    <w:rsid w:val="00120025"/>
    <w:rsid w:val="002312D6"/>
    <w:rsid w:val="002B13AA"/>
    <w:rsid w:val="002D2177"/>
    <w:rsid w:val="007C1D1B"/>
    <w:rsid w:val="0088772A"/>
    <w:rsid w:val="00901EBF"/>
    <w:rsid w:val="00A03F36"/>
    <w:rsid w:val="00A32438"/>
    <w:rsid w:val="00F43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7DE10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BodyTextIndent">
    <w:name w:val="Body Text Indent"/>
    <w:basedOn w:val="Normal"/>
    <w:qFormat/>
    <w:pPr>
      <w:ind w:left="1440" w:hanging="720"/>
    </w:pPr>
    <w:rPr>
      <w:rFonts w:ascii="Arial" w:eastAsia="Arial" w:hAnsi="Arial" w:cs="Arial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2</Words>
  <Characters>1496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BENTUREHOLDER'S INSTRUMENT</vt:lpstr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1T05:14:00Z</dcterms:created>
  <dcterms:modified xsi:type="dcterms:W3CDTF">2019-10-21T19:07:00Z</dcterms:modified>
  <cp:category/>
</cp:coreProperties>
</file>